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moking and alcohol us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atient details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coho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 - 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12T10:05:33Z</dcterms:created>
  <dcterms:modified xsi:type="dcterms:W3CDTF">2024-03-12T10:0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